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frangipani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HEXYL CINNAMAL, TETRAHYDROLINALOOL, HYDROXYCITRONELLAL, geraniol; (2E)-3,7-dimethylocta-2,6-dien-1-ol, benzyl salicylate, citral, cyclamen aldehyde, isopentyl salicyl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Green. jaśmin. konwa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frangipa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frangipa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-dimethyloctan-3-ol ; 7-hydroxycitronellal ; geraniol ; 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HEXYL CINNAMAL, TETRAHYDROLINALOOL, HYDROXYCITRONELLAL, geraniol; (2E)-3,7-dimethylocta-2,6-dien-1-ol, benzyl salicylate, citral, cyclamen aldehyde, isopentyl salicyl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frangipan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frangipan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2314ED-CD63-432E-BB3E-E6897E412466}"/>
</file>

<file path=customXml/itemProps3.xml><?xml version="1.0" encoding="utf-8"?>
<ds:datastoreItem xmlns:ds="http://schemas.openxmlformats.org/officeDocument/2006/customXml" ds:itemID="{5A15E01E-E85B-474B-9AD4-E8A9982B47A8}"/>
</file>

<file path=customXml/itemProps4.xml><?xml version="1.0" encoding="utf-8"?>
<ds:datastoreItem xmlns:ds="http://schemas.openxmlformats.org/officeDocument/2006/customXml" ds:itemID="{D9CFDF1E-9FEB-434F-A14B-74FBFA99AE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